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4C0C7304" w:rsidR="00920A20" w:rsidRPr="006703EF" w:rsidRDefault="00D00B54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January </w:t>
      </w:r>
      <w:r w:rsidR="00DD20BD">
        <w:rPr>
          <w:color w:val="FF0000"/>
          <w:sz w:val="28"/>
          <w:szCs w:val="28"/>
        </w:rPr>
        <w:t>25</w:t>
      </w:r>
      <w:r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5379164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2FD1845E" w14:textId="7F319DE6" w:rsidR="00DD20BD" w:rsidRPr="006703EF" w:rsidRDefault="00DD20B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Pot of Gold Contest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424F013A" w:rsidR="00D00B54" w:rsidRPr="00D00B54" w:rsidRDefault="005D67C8" w:rsidP="00D00B54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February </w:t>
      </w:r>
      <w:r w:rsidR="006703EF" w:rsidRPr="006703EF">
        <w:rPr>
          <w:sz w:val="28"/>
          <w:szCs w:val="28"/>
        </w:rPr>
        <w:t xml:space="preserve">Lunch &amp; Learn Workshop: </w:t>
      </w:r>
      <w:r w:rsidRPr="005D67C8">
        <w:rPr>
          <w:i/>
          <w:iCs/>
          <w:w w:val="95"/>
          <w:sz w:val="28"/>
          <w:szCs w:val="28"/>
        </w:rPr>
        <w:t>Show Clients You Love Them</w:t>
      </w:r>
      <w:r w:rsidR="006703EF">
        <w:rPr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February 3</w:t>
      </w:r>
      <w:r w:rsidR="00D00B54" w:rsidRPr="00D00B54">
        <w:rPr>
          <w:color w:val="FF0000"/>
          <w:sz w:val="28"/>
          <w:szCs w:val="28"/>
          <w:vertAlign w:val="superscript"/>
        </w:rPr>
        <w:t>rd</w:t>
      </w:r>
      <w:r w:rsidR="00D00B54">
        <w:rPr>
          <w:color w:val="FF0000"/>
          <w:sz w:val="28"/>
          <w:szCs w:val="28"/>
        </w:rPr>
        <w:t xml:space="preserve"> at 12 PM</w:t>
      </w:r>
      <w:r w:rsidR="006703EF" w:rsidRPr="006703EF">
        <w:rPr>
          <w:color w:val="FF0000"/>
          <w:sz w:val="28"/>
          <w:szCs w:val="28"/>
        </w:rPr>
        <w:t>, LOCATION</w:t>
      </w:r>
    </w:p>
    <w:p w14:paraId="7FAC29FE" w14:textId="2D87F86F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DD20BD">
        <w:rPr>
          <w:i/>
          <w:iCs/>
          <w:sz w:val="28"/>
          <w:szCs w:val="28"/>
        </w:rPr>
        <w:t>7 Social Media Marketing Ideas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116E18C3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DD20BD">
        <w:rPr>
          <w:color w:val="FF0000"/>
          <w:sz w:val="28"/>
          <w:szCs w:val="28"/>
        </w:rPr>
        <w:t>February 1</w:t>
      </w:r>
      <w:r w:rsidR="00DD20BD" w:rsidRPr="00DD20BD">
        <w:rPr>
          <w:color w:val="FF0000"/>
          <w:sz w:val="28"/>
          <w:szCs w:val="28"/>
          <w:vertAlign w:val="superscript"/>
        </w:rPr>
        <w:t>st</w:t>
      </w:r>
      <w:r w:rsidR="00DD20BD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665659AA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DD20BD">
        <w:rPr>
          <w:i/>
          <w:iCs/>
          <w:sz w:val="28"/>
          <w:szCs w:val="28"/>
        </w:rPr>
        <w:t>February 13</w:t>
      </w:r>
      <w:r w:rsidR="00DD20BD" w:rsidRPr="00DD20BD">
        <w:rPr>
          <w:i/>
          <w:iCs/>
          <w:sz w:val="28"/>
          <w:szCs w:val="28"/>
          <w:vertAlign w:val="superscript"/>
        </w:rPr>
        <w:t>th</w:t>
      </w:r>
      <w:r w:rsidR="00DD20BD">
        <w:rPr>
          <w:i/>
          <w:iCs/>
          <w:sz w:val="28"/>
          <w:szCs w:val="28"/>
        </w:rPr>
        <w:t xml:space="preserve"> is Super Bowl Sunday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DC70F" w14:textId="77777777" w:rsidR="0029443A" w:rsidRDefault="0029443A" w:rsidP="006809BF">
      <w:r>
        <w:separator/>
      </w:r>
    </w:p>
  </w:endnote>
  <w:endnote w:type="continuationSeparator" w:id="0">
    <w:p w14:paraId="206EE6A5" w14:textId="77777777" w:rsidR="0029443A" w:rsidRDefault="0029443A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CF267" w14:textId="77777777" w:rsidR="0029443A" w:rsidRDefault="0029443A" w:rsidP="006809BF">
      <w:r>
        <w:separator/>
      </w:r>
    </w:p>
  </w:footnote>
  <w:footnote w:type="continuationSeparator" w:id="0">
    <w:p w14:paraId="28586B52" w14:textId="77777777" w:rsidR="0029443A" w:rsidRDefault="0029443A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amtQCXnBOqLQAAAA=="/>
  </w:docVars>
  <w:rsids>
    <w:rsidRoot w:val="003C579D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339DE"/>
    <w:rsid w:val="002521FD"/>
    <w:rsid w:val="0029443A"/>
    <w:rsid w:val="002C5EDF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B52D5"/>
    <w:rsid w:val="00BC6079"/>
    <w:rsid w:val="00C55A39"/>
    <w:rsid w:val="00C755E3"/>
    <w:rsid w:val="00C856CE"/>
    <w:rsid w:val="00D00B54"/>
    <w:rsid w:val="00D22FC1"/>
    <w:rsid w:val="00D970CE"/>
    <w:rsid w:val="00DC5C40"/>
    <w:rsid w:val="00DD20BD"/>
    <w:rsid w:val="00E061D0"/>
    <w:rsid w:val="00E244E1"/>
    <w:rsid w:val="00E50D63"/>
    <w:rsid w:val="00E73871"/>
    <w:rsid w:val="00F33472"/>
    <w:rsid w:val="00F76D34"/>
    <w:rsid w:val="00F85EB3"/>
    <w:rsid w:val="00F901B0"/>
    <w:rsid w:val="00F945E0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1-12-20T20:51:00Z</dcterms:created>
  <dcterms:modified xsi:type="dcterms:W3CDTF">2021-12-20T20:53:00Z</dcterms:modified>
</cp:coreProperties>
</file>